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94F68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14:ligatures w14:val="none"/>
        </w:rPr>
        <w:t>📘</w:t>
      </w:r>
      <w:r w:rsidRPr="00EE2D6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GraphDTA-3D: Structure-Aware Drug–Target Binding Affinity Prediction</w:t>
      </w:r>
    </w:p>
    <w:p w14:paraId="6D180D7D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🔍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Project Overview</w:t>
      </w:r>
    </w:p>
    <w:p w14:paraId="4ECA63E7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This project rebuilds and expands the original GraphDTA framework by incorporating 3D protein structural information predicted by AlphaFold. The objective is to assess whether graph-based encoding of protein structures enhances binding affinity prediction when compared to traditional sequence-based methods. The project uses two benchmark datasets (Davis, KIBA) and applies the best-performing model to real-world molecules from the ChEMBL database.</w:t>
      </w:r>
    </w:p>
    <w:p w14:paraId="4567798C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4334FFB9">
          <v:rect id="_x0000_i1025" style="width:0;height:1.5pt" o:hralign="center" o:hrstd="t" o:hr="t" fillcolor="#a0a0a0" stroked="f"/>
        </w:pict>
      </w:r>
    </w:p>
    <w:p w14:paraId="2DAEC787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🎯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Updated Project Scope (Finalized)</w:t>
      </w:r>
    </w:p>
    <w:p w14:paraId="25294D74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hase 1: Baseline and GraphDTA-3D Implementation on Davis</w:t>
      </w:r>
    </w:p>
    <w:p w14:paraId="3C8D1297" w14:textId="77777777" w:rsidR="00EE2D63" w:rsidRPr="00EE2D63" w:rsidRDefault="00EE2D63" w:rsidP="00EE2D6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Reproduced the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riginal GraphDTA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(1D CNN + GCN) pipeline using the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vis datase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B0EEE38" w14:textId="77777777" w:rsidR="00EE2D63" w:rsidRPr="00EE2D63" w:rsidRDefault="00EE2D63" w:rsidP="00EE2D6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Built a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raphDTA-3D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variant that:</w:t>
      </w:r>
    </w:p>
    <w:p w14:paraId="56D59922" w14:textId="77777777" w:rsidR="00EE2D63" w:rsidRPr="00EE2D63" w:rsidRDefault="00EE2D63" w:rsidP="00EE2D63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Uses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idue-level protein graphs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constructed from AlphaFold </w:t>
      </w: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pdb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files.</w:t>
      </w:r>
    </w:p>
    <w:p w14:paraId="5B608F6E" w14:textId="77777777" w:rsidR="00EE2D63" w:rsidRPr="00EE2D63" w:rsidRDefault="00EE2D63" w:rsidP="00EE2D63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Encodes protein nodes using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ne-hot encoded amino acid types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26B6640" w14:textId="77777777" w:rsidR="00EE2D63" w:rsidRPr="00EE2D63" w:rsidRDefault="00EE2D63" w:rsidP="00EE2D63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Uses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CNs for both drug and protein encoders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D3E5F53" w14:textId="77777777" w:rsidR="00EE2D63" w:rsidRPr="00EE2D63" w:rsidRDefault="00EE2D63" w:rsidP="00EE2D63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Integrated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stance-based edges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(Cα–Cα &lt; 8Å) and added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opout for regularization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CDB9DDD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🧪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Results on Davi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2"/>
        <w:gridCol w:w="754"/>
        <w:gridCol w:w="735"/>
      </w:tblGrid>
      <w:tr w:rsidR="00EE2D63" w:rsidRPr="00EE2D63" w14:paraId="54CFBF5A" w14:textId="77777777" w:rsidTr="00EE2D6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043EF4C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del</w:t>
            </w:r>
          </w:p>
        </w:tc>
        <w:tc>
          <w:tcPr>
            <w:tcW w:w="0" w:type="auto"/>
            <w:vAlign w:val="center"/>
            <w:hideMark/>
          </w:tcPr>
          <w:p w14:paraId="493FD913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RMSE</w:t>
            </w:r>
          </w:p>
        </w:tc>
        <w:tc>
          <w:tcPr>
            <w:tcW w:w="0" w:type="auto"/>
            <w:vAlign w:val="center"/>
            <w:hideMark/>
          </w:tcPr>
          <w:p w14:paraId="31779D06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I</w:t>
            </w:r>
          </w:p>
        </w:tc>
      </w:tr>
      <w:tr w:rsidR="00EE2D63" w:rsidRPr="00EE2D63" w14:paraId="3BEBE82E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ECC72C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</w:t>
            </w:r>
          </w:p>
        </w:tc>
        <w:tc>
          <w:tcPr>
            <w:tcW w:w="0" w:type="auto"/>
            <w:vAlign w:val="center"/>
            <w:hideMark/>
          </w:tcPr>
          <w:p w14:paraId="56A1B6E7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163</w:t>
            </w:r>
          </w:p>
        </w:tc>
        <w:tc>
          <w:tcPr>
            <w:tcW w:w="0" w:type="auto"/>
            <w:vAlign w:val="center"/>
            <w:hideMark/>
          </w:tcPr>
          <w:p w14:paraId="14F2A68B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010</w:t>
            </w:r>
          </w:p>
        </w:tc>
      </w:tr>
      <w:tr w:rsidR="00EE2D63" w:rsidRPr="00EE2D63" w14:paraId="4D419CA6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3703B3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-3D</w:t>
            </w:r>
          </w:p>
        </w:tc>
        <w:tc>
          <w:tcPr>
            <w:tcW w:w="0" w:type="auto"/>
            <w:vAlign w:val="center"/>
            <w:hideMark/>
          </w:tcPr>
          <w:p w14:paraId="2D95E5CF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6870</w:t>
            </w:r>
          </w:p>
        </w:tc>
        <w:tc>
          <w:tcPr>
            <w:tcW w:w="0" w:type="auto"/>
            <w:vAlign w:val="center"/>
            <w:hideMark/>
          </w:tcPr>
          <w:p w14:paraId="6A9E12BC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8737</w:t>
            </w:r>
          </w:p>
        </w:tc>
      </w:tr>
    </w:tbl>
    <w:p w14:paraId="69236AC9" w14:textId="77777777" w:rsidR="00EE2D63" w:rsidRPr="00EE2D63" w:rsidRDefault="00EE2D63" w:rsidP="00EE2D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The 3D model outperforms in both absolute error (RMSE) and ranking correlation (CI), validating the utility of structural information.</w:t>
      </w:r>
    </w:p>
    <w:p w14:paraId="0EC4A319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3433E10">
          <v:rect id="_x0000_i1026" style="width:0;height:1.5pt" o:hralign="center" o:hrstd="t" o:hr="t" fillcolor="#a0a0a0" stroked="f"/>
        </w:pict>
      </w:r>
    </w:p>
    <w:p w14:paraId="28B1B626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hase 2: Training on KIBA Dataset</w:t>
      </w:r>
    </w:p>
    <w:p w14:paraId="44A58EE5" w14:textId="77777777" w:rsidR="00EE2D63" w:rsidRPr="00EE2D63" w:rsidRDefault="00EE2D63" w:rsidP="00EE2D6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Prepared KIBA dataset with:</w:t>
      </w:r>
    </w:p>
    <w:p w14:paraId="1E67BEC9" w14:textId="77777777" w:rsidR="00EE2D63" w:rsidRPr="00EE2D63" w:rsidRDefault="00EE2D63" w:rsidP="00EE2D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Drug molecular graphs from SMILES.</w:t>
      </w:r>
    </w:p>
    <w:p w14:paraId="0D0EE576" w14:textId="77777777" w:rsidR="00EE2D63" w:rsidRPr="00EE2D63" w:rsidRDefault="00EE2D63" w:rsidP="00EE2D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AlphaFold </w:t>
      </w: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pdb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structure mapping for proteins.</w:t>
      </w:r>
    </w:p>
    <w:p w14:paraId="0F859B70" w14:textId="77777777" w:rsidR="00EE2D63" w:rsidRPr="00EE2D63" w:rsidRDefault="00EE2D63" w:rsidP="00EE2D63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Protein residue graphs created similarly to Davis.</w:t>
      </w:r>
    </w:p>
    <w:p w14:paraId="13A8DAAD" w14:textId="77777777" w:rsidR="00EE2D63" w:rsidRPr="00EE2D63" w:rsidRDefault="00EE2D63" w:rsidP="00EE2D63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Trained both models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rom scratch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(no fine-tuning) to compare generalization and scaling on a larger dataset.</w:t>
      </w:r>
    </w:p>
    <w:p w14:paraId="4FD9E129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🧪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Results on KIB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42"/>
        <w:gridCol w:w="2935"/>
      </w:tblGrid>
      <w:tr w:rsidR="00EE2D63" w:rsidRPr="00EE2D63" w14:paraId="5D2E3771" w14:textId="77777777" w:rsidTr="00EE2D6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49FB237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del</w:t>
            </w:r>
          </w:p>
        </w:tc>
        <w:tc>
          <w:tcPr>
            <w:tcW w:w="0" w:type="auto"/>
            <w:vAlign w:val="center"/>
            <w:hideMark/>
          </w:tcPr>
          <w:p w14:paraId="2D84DD65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Best CI</w:t>
            </w:r>
          </w:p>
        </w:tc>
      </w:tr>
      <w:tr w:rsidR="00EE2D63" w:rsidRPr="00EE2D63" w14:paraId="1173F124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11DC64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</w:t>
            </w:r>
          </w:p>
        </w:tc>
        <w:tc>
          <w:tcPr>
            <w:tcW w:w="0" w:type="auto"/>
            <w:vAlign w:val="center"/>
            <w:hideMark/>
          </w:tcPr>
          <w:p w14:paraId="3540C936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7021</w:t>
            </w:r>
          </w:p>
        </w:tc>
      </w:tr>
      <w:tr w:rsidR="00EE2D63" w:rsidRPr="00EE2D63" w14:paraId="7A41357C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6A15C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GraphDTA-3D</w:t>
            </w:r>
          </w:p>
        </w:tc>
        <w:tc>
          <w:tcPr>
            <w:tcW w:w="0" w:type="auto"/>
            <w:vAlign w:val="center"/>
            <w:hideMark/>
          </w:tcPr>
          <w:p w14:paraId="3B991180" w14:textId="71869EFB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0.</w:t>
            </w:r>
            <w:r w:rsidR="00C87BC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492</w:t>
            </w: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(as of Epoch </w:t>
            </w:r>
            <w:r w:rsidR="00C87BCC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59/500)</w:t>
            </w:r>
          </w:p>
        </w:tc>
      </w:tr>
    </w:tbl>
    <w:p w14:paraId="32ADDC05" w14:textId="77777777" w:rsidR="00EE2D63" w:rsidRPr="00EE2D63" w:rsidRDefault="00EE2D63" w:rsidP="00EE2D63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Early trends indicate that structure-based encoding generalizes better even on larger datasets. GraphDTA-3D improves CI faster with fewer epochs.</w:t>
      </w:r>
    </w:p>
    <w:p w14:paraId="52DE7CF7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5B0CE32">
          <v:rect id="_x0000_i1027" style="width:0;height:1.5pt" o:hralign="center" o:hrstd="t" o:hr="t" fillcolor="#a0a0a0" stroked="f"/>
        </w:pict>
      </w:r>
    </w:p>
    <w:p w14:paraId="3C6CDEB5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🔜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hase 3: ChEMBL Inference</w:t>
      </w:r>
    </w:p>
    <w:p w14:paraId="37A88A77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Upcoming</w:t>
      </w:r>
    </w:p>
    <w:p w14:paraId="57D4C05C" w14:textId="77777777" w:rsidR="00EE2D63" w:rsidRPr="00EE2D63" w:rsidRDefault="00EE2D63" w:rsidP="00EE2D6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Use the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est-trained GraphDTA-3D model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to:</w:t>
      </w:r>
    </w:p>
    <w:p w14:paraId="17E46E0E" w14:textId="77777777" w:rsidR="00EE2D63" w:rsidRPr="00EE2D63" w:rsidRDefault="00EE2D63" w:rsidP="00EE2D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Score ChEMBL candidate molecules.</w:t>
      </w:r>
    </w:p>
    <w:p w14:paraId="315EC064" w14:textId="77777777" w:rsidR="00EE2D63" w:rsidRPr="00EE2D63" w:rsidRDefault="00EE2D63" w:rsidP="00EE2D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Predict drug-target affinity with known targets.</w:t>
      </w:r>
    </w:p>
    <w:p w14:paraId="1B0783BD" w14:textId="77777777" w:rsidR="00EE2D63" w:rsidRPr="00EE2D63" w:rsidRDefault="00EE2D63" w:rsidP="00EE2D6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Rank potential high-affinity binders.</w:t>
      </w:r>
    </w:p>
    <w:p w14:paraId="0A55A11C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AE31A9A">
          <v:rect id="_x0000_i1028" style="width:0;height:1.5pt" o:hralign="center" o:hrstd="t" o:hr="t" fillcolor="#a0a0a0" stroked="f"/>
        </w:pict>
      </w:r>
    </w:p>
    <w:p w14:paraId="12127289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📂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Dataset 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2"/>
        <w:gridCol w:w="1250"/>
        <w:gridCol w:w="3395"/>
      </w:tblGrid>
      <w:tr w:rsidR="00EE2D63" w:rsidRPr="00EE2D63" w14:paraId="7BF9FC72" w14:textId="77777777" w:rsidTr="00EE2D6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8C0B08F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ataset</w:t>
            </w:r>
          </w:p>
        </w:tc>
        <w:tc>
          <w:tcPr>
            <w:tcW w:w="0" w:type="auto"/>
            <w:vAlign w:val="center"/>
            <w:hideMark/>
          </w:tcPr>
          <w:p w14:paraId="43424008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5F9F43D4" w14:textId="77777777" w:rsidR="00EE2D63" w:rsidRPr="00EE2D63" w:rsidRDefault="00EE2D63" w:rsidP="00EE2D6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Notes</w:t>
            </w:r>
          </w:p>
        </w:tc>
      </w:tr>
      <w:tr w:rsidR="00EE2D63" w:rsidRPr="00EE2D63" w14:paraId="3E07FFBF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5698DA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vis</w:t>
            </w:r>
          </w:p>
        </w:tc>
        <w:tc>
          <w:tcPr>
            <w:tcW w:w="0" w:type="auto"/>
            <w:vAlign w:val="center"/>
            <w:hideMark/>
          </w:tcPr>
          <w:p w14:paraId="5532AB5A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~30K pairs</w:t>
            </w:r>
          </w:p>
        </w:tc>
        <w:tc>
          <w:tcPr>
            <w:tcW w:w="0" w:type="auto"/>
            <w:vAlign w:val="center"/>
            <w:hideMark/>
          </w:tcPr>
          <w:p w14:paraId="13E47277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nase–inhibitor binding affinities</w:t>
            </w:r>
          </w:p>
        </w:tc>
      </w:tr>
      <w:tr w:rsidR="00EE2D63" w:rsidRPr="00EE2D63" w14:paraId="21EAA9D3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EB04EC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IBA</w:t>
            </w:r>
          </w:p>
        </w:tc>
        <w:tc>
          <w:tcPr>
            <w:tcW w:w="0" w:type="auto"/>
            <w:vAlign w:val="center"/>
            <w:hideMark/>
          </w:tcPr>
          <w:p w14:paraId="7A28B6F6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~118K pairs</w:t>
            </w:r>
          </w:p>
        </w:tc>
        <w:tc>
          <w:tcPr>
            <w:tcW w:w="0" w:type="auto"/>
            <w:vAlign w:val="center"/>
            <w:hideMark/>
          </w:tcPr>
          <w:p w14:paraId="06FFE46C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erged bioactivity scores</w:t>
            </w:r>
          </w:p>
        </w:tc>
      </w:tr>
      <w:tr w:rsidR="00EE2D63" w:rsidRPr="00EE2D63" w14:paraId="0E25FFD2" w14:textId="77777777" w:rsidTr="00EE2D6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81CC09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hEMBL</w:t>
            </w:r>
          </w:p>
        </w:tc>
        <w:tc>
          <w:tcPr>
            <w:tcW w:w="0" w:type="auto"/>
            <w:vAlign w:val="center"/>
            <w:hideMark/>
          </w:tcPr>
          <w:p w14:paraId="087D3A95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BD</w:t>
            </w:r>
          </w:p>
        </w:tc>
        <w:tc>
          <w:tcPr>
            <w:tcW w:w="0" w:type="auto"/>
            <w:vAlign w:val="center"/>
            <w:hideMark/>
          </w:tcPr>
          <w:p w14:paraId="473D1A47" w14:textId="77777777" w:rsidR="00EE2D63" w:rsidRPr="00EE2D63" w:rsidRDefault="00EE2D63" w:rsidP="00EE2D6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E2D63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rug-like molecules for inference</w:t>
            </w:r>
          </w:p>
        </w:tc>
      </w:tr>
    </w:tbl>
    <w:p w14:paraId="62D3CF96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45802F88">
          <v:rect id="_x0000_i1029" style="width:0;height:1.5pt" o:hralign="center" o:hrstd="t" o:hr="t" fillcolor="#a0a0a0" stroked="f"/>
        </w:pict>
      </w:r>
    </w:p>
    <w:p w14:paraId="72CFA573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🧠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Model Architecture (GraphDTA-3D)</w:t>
      </w:r>
    </w:p>
    <w:p w14:paraId="230B2590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ug Encoder</w:t>
      </w:r>
    </w:p>
    <w:p w14:paraId="7DACD7A8" w14:textId="77777777" w:rsidR="00EE2D63" w:rsidRPr="00EE2D63" w:rsidRDefault="00EE2D63" w:rsidP="00EE2D63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GCN over RDKit-processed molecular graphs.</w:t>
      </w:r>
    </w:p>
    <w:p w14:paraId="6ADA39C5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tein Encoder</w:t>
      </w:r>
    </w:p>
    <w:p w14:paraId="50E73094" w14:textId="77777777" w:rsidR="00EE2D63" w:rsidRPr="00EE2D63" w:rsidRDefault="00EE2D63" w:rsidP="00EE2D63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GCN over residue graphs from AlphaFold </w:t>
      </w: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pdb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503F7AE7" w14:textId="77777777" w:rsidR="00EE2D63" w:rsidRPr="00EE2D63" w:rsidRDefault="00EE2D63" w:rsidP="00EE2D63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Nodes: Cα atoms with one-hot residue features.</w:t>
      </w:r>
    </w:p>
    <w:p w14:paraId="2E5AC14B" w14:textId="77777777" w:rsidR="00EE2D63" w:rsidRPr="00EE2D63" w:rsidRDefault="00EE2D63" w:rsidP="00EE2D63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Edges: Spatial proximity (threshold &lt; 8Å).</w:t>
      </w:r>
    </w:p>
    <w:p w14:paraId="6AB617C3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sion + Prediction</w:t>
      </w:r>
    </w:p>
    <w:p w14:paraId="66BA728C" w14:textId="77777777" w:rsidR="00EE2D63" w:rsidRPr="00EE2D63" w:rsidRDefault="00EE2D63" w:rsidP="00EE2D6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Global max-pooling → concatenation → MLP → affinity score.</w:t>
      </w:r>
    </w:p>
    <w:p w14:paraId="19C9557B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1AC46FA">
          <v:rect id="_x0000_i1030" style="width:0;height:1.5pt" o:hralign="center" o:hrstd="t" o:hr="t" fillcolor="#a0a0a0" stroked="f"/>
        </w:pict>
      </w:r>
    </w:p>
    <w:p w14:paraId="5BE10362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⚙️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Training Setup</w:t>
      </w:r>
    </w:p>
    <w:p w14:paraId="624BAD2D" w14:textId="77777777" w:rsidR="00EE2D63" w:rsidRPr="00EE2D63" w:rsidRDefault="00EE2D63" w:rsidP="00EE2D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Optimizer: Adam</w:t>
      </w:r>
    </w:p>
    <w:p w14:paraId="0C3F8ABE" w14:textId="77777777" w:rsidR="00EE2D63" w:rsidRPr="00EE2D63" w:rsidRDefault="00EE2D63" w:rsidP="00EE2D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Loss: MSE / Ranking loss (experimented)</w:t>
      </w:r>
    </w:p>
    <w:p w14:paraId="7CBA4401" w14:textId="77777777" w:rsidR="00EE2D63" w:rsidRPr="00EE2D63" w:rsidRDefault="00EE2D63" w:rsidP="00EE2D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Batch Size: 64</w:t>
      </w:r>
    </w:p>
    <w:p w14:paraId="10CFE848" w14:textId="77777777" w:rsidR="00EE2D63" w:rsidRPr="00EE2D63" w:rsidRDefault="00EE2D63" w:rsidP="00EE2D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Platform: Google Colab (T4 GPU)</w:t>
      </w:r>
    </w:p>
    <w:p w14:paraId="130EC6D5" w14:textId="77777777" w:rsidR="00EE2D63" w:rsidRPr="00EE2D63" w:rsidRDefault="00EE2D63" w:rsidP="00EE2D63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Early stopping based on CI</w:t>
      </w:r>
    </w:p>
    <w:p w14:paraId="38EEA774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92BC51B">
          <v:rect id="_x0000_i1031" style="width:0;height:1.5pt" o:hralign="center" o:hrstd="t" o:hr="t" fillcolor="#a0a0a0" stroked="f"/>
        </w:pict>
      </w:r>
    </w:p>
    <w:p w14:paraId="369AF152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📈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Key Progress Highlights</w:t>
      </w:r>
    </w:p>
    <w:p w14:paraId="7128AB01" w14:textId="77777777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Full reconstruction of baseline model (GraphDTA)</w:t>
      </w:r>
    </w:p>
    <w:p w14:paraId="40354BDC" w14:textId="77777777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Built GraphDTA-3D with structural encoding</w:t>
      </w:r>
    </w:p>
    <w:p w14:paraId="57AC128F" w14:textId="77777777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AlphaFold pipeline fully automated for PDB extraction</w:t>
      </w:r>
    </w:p>
    <w:p w14:paraId="7F50D768" w14:textId="77777777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Graph generation, one-hot encoding, visualization</w:t>
      </w:r>
    </w:p>
    <w:p w14:paraId="5B649A5B" w14:textId="77777777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KIBA integration and training complete</w:t>
      </w:r>
    </w:p>
    <w:p w14:paraId="3D826C5A" w14:textId="3CFAC18C" w:rsidR="00EE2D63" w:rsidRPr="00EE2D63" w:rsidRDefault="00EE2D63" w:rsidP="00EE2D6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Achieved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 = 0.8737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on Davis (GraphDTA-3D) – </w:t>
      </w:r>
      <w:r w:rsidR="00C87BCC">
        <w:rPr>
          <w:rFonts w:ascii="Times New Roman" w:eastAsia="Times New Roman" w:hAnsi="Times New Roman" w:cs="Times New Roman"/>
          <w:kern w:val="0"/>
          <w14:ligatures w14:val="none"/>
        </w:rPr>
        <w:t>comparable to the original reported value.</w:t>
      </w:r>
    </w:p>
    <w:p w14:paraId="4F83839F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F355FF3">
          <v:rect id="_x0000_i1032" style="width:0;height:1.5pt" o:hralign="center" o:hrstd="t" o:hr="t" fillcolor="#a0a0a0" stroked="f"/>
        </w:pict>
      </w:r>
    </w:p>
    <w:p w14:paraId="035D5D2E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🔮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Next Steps</w:t>
      </w:r>
    </w:p>
    <w:p w14:paraId="2FCC6F33" w14:textId="1267BF38" w:rsidR="00EE2D63" w:rsidRPr="00EE2D63" w:rsidRDefault="00EE2D63" w:rsidP="00EE2D63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Complete KIBA training for GraphDTA-3D</w:t>
      </w:r>
      <w:r w:rsidR="00C87BCC">
        <w:rPr>
          <w:rFonts w:ascii="Times New Roman" w:eastAsia="Times New Roman" w:hAnsi="Times New Roman" w:cs="Times New Roman"/>
          <w:kern w:val="0"/>
          <w14:ligatures w14:val="none"/>
        </w:rPr>
        <w:t xml:space="preserve"> – in progress</w:t>
      </w:r>
    </w:p>
    <w:p w14:paraId="50D2C7ED" w14:textId="77777777" w:rsidR="00EE2D63" w:rsidRPr="00EE2D63" w:rsidRDefault="00EE2D63" w:rsidP="00EE2D63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Run inference on ChEMBL dataset using the best GraphDTA-3D model</w:t>
      </w:r>
    </w:p>
    <w:p w14:paraId="414CA51E" w14:textId="77777777" w:rsidR="00EE2D63" w:rsidRPr="00EE2D63" w:rsidRDefault="00EE2D63" w:rsidP="00EE2D63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Rank top binders and report them</w:t>
      </w:r>
    </w:p>
    <w:p w14:paraId="34673775" w14:textId="77777777" w:rsidR="00EE2D63" w:rsidRPr="00EE2D63" w:rsidRDefault="00EE2D63" w:rsidP="00EE2D63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Prepare a final evaluation report and deployment (Streamlit or Hugging Face optional)</w:t>
      </w:r>
    </w:p>
    <w:p w14:paraId="76C748E2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DAE972A">
          <v:rect id="_x0000_i1033" style="width:0;height:1.5pt" o:hralign="center" o:hrstd="t" o:hr="t" fillcolor="#a0a0a0" stroked="f"/>
        </w:pict>
      </w:r>
    </w:p>
    <w:p w14:paraId="56440DF2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💾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aved Assets</w:t>
      </w:r>
    </w:p>
    <w:p w14:paraId="0BD7E2E5" w14:textId="77777777" w:rsidR="00EE2D63" w:rsidRPr="00EE2D63" w:rsidRDefault="00EE2D63" w:rsidP="00EE2D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3d_davis.p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/ </w:t>
      </w: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_davis.p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– Davis-trained weights</w:t>
      </w:r>
    </w:p>
    <w:p w14:paraId="742826D5" w14:textId="77777777" w:rsidR="00EE2D63" w:rsidRPr="00EE2D63" w:rsidRDefault="00EE2D63" w:rsidP="00EE2D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3d_kiba.p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/ </w:t>
      </w: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aphdta_kiba.p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– KIBA-trained weights</w:t>
      </w:r>
    </w:p>
    <w:p w14:paraId="4366A9B2" w14:textId="77777777" w:rsidR="00EE2D63" w:rsidRPr="00EE2D63" w:rsidRDefault="00EE2D63" w:rsidP="00EE2D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*_graphs.pt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 – Drug and protein graphs</w:t>
      </w:r>
    </w:p>
    <w:p w14:paraId="5488F64B" w14:textId="77777777" w:rsidR="00EE2D63" w:rsidRPr="00EE2D63" w:rsidRDefault="00EE2D63" w:rsidP="00EE2D63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Notebook scripts for training, graph generation, and AlphaFold mapping</w:t>
      </w:r>
    </w:p>
    <w:p w14:paraId="255D72EA" w14:textId="77777777" w:rsidR="00EE2D63" w:rsidRPr="00EE2D63" w:rsidRDefault="00000000" w:rsidP="00EE2D6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DE9EE56">
          <v:rect id="_x0000_i1034" style="width:0;height:1.5pt" o:hralign="center" o:hrstd="t" o:hr="t" fillcolor="#a0a0a0" stroked="f"/>
        </w:pict>
      </w:r>
    </w:p>
    <w:p w14:paraId="0D0E426B" w14:textId="77777777" w:rsidR="00EE2D63" w:rsidRPr="00EE2D63" w:rsidRDefault="00EE2D63" w:rsidP="00EE2D6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E2D63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lastRenderedPageBreak/>
        <w:t>✅</w:t>
      </w:r>
      <w:r w:rsidRPr="00EE2D6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Conclusion</w:t>
      </w:r>
    </w:p>
    <w:p w14:paraId="7716BA51" w14:textId="77777777" w:rsidR="00EE2D63" w:rsidRPr="00EE2D63" w:rsidRDefault="00EE2D63" w:rsidP="00EE2D6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E2D63">
        <w:rPr>
          <w:rFonts w:ascii="Times New Roman" w:eastAsia="Times New Roman" w:hAnsi="Times New Roman" w:cs="Times New Roman"/>
          <w:kern w:val="0"/>
          <w14:ligatures w14:val="none"/>
        </w:rPr>
        <w:t xml:space="preserve">This project successfully benchmarks structural vs. sequence-based drug-target affinity modeling. GraphDTA-3D demonstrates improved performance on both small (Davis) and large-scale (KIBA) datasets, validating the hypothesis that </w:t>
      </w:r>
      <w:r w:rsidRPr="00EE2D6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atial protein encoding provides richer information for predicting molecular interactions</w:t>
      </w:r>
      <w:r w:rsidRPr="00EE2D63">
        <w:rPr>
          <w:rFonts w:ascii="Times New Roman" w:eastAsia="Times New Roman" w:hAnsi="Times New Roman" w:cs="Times New Roman"/>
          <w:kern w:val="0"/>
          <w14:ligatures w14:val="none"/>
        </w:rPr>
        <w:t>. With real-world applicability and open-ended potential, it stands as a high-impact AI-for-biology project.</w:t>
      </w:r>
    </w:p>
    <w:p w14:paraId="13573A3D" w14:textId="5425A4ED" w:rsidR="00623C6B" w:rsidRPr="00EE2D63" w:rsidRDefault="00623C6B" w:rsidP="00EE2D63"/>
    <w:sectPr w:rsidR="00623C6B" w:rsidRPr="00EE2D63" w:rsidSect="00CF3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D1356"/>
    <w:multiLevelType w:val="multilevel"/>
    <w:tmpl w:val="0BA4F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665601"/>
    <w:multiLevelType w:val="multilevel"/>
    <w:tmpl w:val="46A6B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1529EA"/>
    <w:multiLevelType w:val="multilevel"/>
    <w:tmpl w:val="75885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160A83"/>
    <w:multiLevelType w:val="multilevel"/>
    <w:tmpl w:val="D8E2D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FF5BA0"/>
    <w:multiLevelType w:val="multilevel"/>
    <w:tmpl w:val="9ADA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E634AF"/>
    <w:multiLevelType w:val="multilevel"/>
    <w:tmpl w:val="C7220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5B27A2"/>
    <w:multiLevelType w:val="multilevel"/>
    <w:tmpl w:val="5046E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B13CBD"/>
    <w:multiLevelType w:val="multilevel"/>
    <w:tmpl w:val="BD8AF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E82600"/>
    <w:multiLevelType w:val="multilevel"/>
    <w:tmpl w:val="15D4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5C3BAA"/>
    <w:multiLevelType w:val="multilevel"/>
    <w:tmpl w:val="34925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E467E8"/>
    <w:multiLevelType w:val="multilevel"/>
    <w:tmpl w:val="01A2F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240F7B"/>
    <w:multiLevelType w:val="multilevel"/>
    <w:tmpl w:val="4EDA5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5923F0"/>
    <w:multiLevelType w:val="multilevel"/>
    <w:tmpl w:val="E1587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9E6C6E"/>
    <w:multiLevelType w:val="multilevel"/>
    <w:tmpl w:val="1E20F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CA642F"/>
    <w:multiLevelType w:val="multilevel"/>
    <w:tmpl w:val="5EC4E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660914"/>
    <w:multiLevelType w:val="multilevel"/>
    <w:tmpl w:val="F0AE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9954CD"/>
    <w:multiLevelType w:val="multilevel"/>
    <w:tmpl w:val="F3D6F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1358898">
    <w:abstractNumId w:val="6"/>
  </w:num>
  <w:num w:numId="2" w16cid:durableId="71893225">
    <w:abstractNumId w:val="8"/>
  </w:num>
  <w:num w:numId="3" w16cid:durableId="1358192392">
    <w:abstractNumId w:val="3"/>
  </w:num>
  <w:num w:numId="4" w16cid:durableId="679937682">
    <w:abstractNumId w:val="14"/>
  </w:num>
  <w:num w:numId="5" w16cid:durableId="101342760">
    <w:abstractNumId w:val="9"/>
  </w:num>
  <w:num w:numId="6" w16cid:durableId="397439875">
    <w:abstractNumId w:val="15"/>
  </w:num>
  <w:num w:numId="7" w16cid:durableId="1404716396">
    <w:abstractNumId w:val="7"/>
  </w:num>
  <w:num w:numId="8" w16cid:durableId="923148802">
    <w:abstractNumId w:val="5"/>
  </w:num>
  <w:num w:numId="9" w16cid:durableId="79915164">
    <w:abstractNumId w:val="11"/>
  </w:num>
  <w:num w:numId="10" w16cid:durableId="633370261">
    <w:abstractNumId w:val="16"/>
  </w:num>
  <w:num w:numId="11" w16cid:durableId="319624031">
    <w:abstractNumId w:val="4"/>
  </w:num>
  <w:num w:numId="12" w16cid:durableId="273287738">
    <w:abstractNumId w:val="10"/>
  </w:num>
  <w:num w:numId="13" w16cid:durableId="1220362729">
    <w:abstractNumId w:val="0"/>
  </w:num>
  <w:num w:numId="14" w16cid:durableId="416513355">
    <w:abstractNumId w:val="12"/>
  </w:num>
  <w:num w:numId="15" w16cid:durableId="2054621297">
    <w:abstractNumId w:val="2"/>
  </w:num>
  <w:num w:numId="16" w16cid:durableId="485976577">
    <w:abstractNumId w:val="1"/>
  </w:num>
  <w:num w:numId="17" w16cid:durableId="171870210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KwMDEzNjI1NbAwtTRW0lEKTi0uzszPAykwrgUAubY+biwAAAA="/>
  </w:docVars>
  <w:rsids>
    <w:rsidRoot w:val="00847721"/>
    <w:rsid w:val="006141DA"/>
    <w:rsid w:val="00623C6B"/>
    <w:rsid w:val="007F0038"/>
    <w:rsid w:val="00827D03"/>
    <w:rsid w:val="00847721"/>
    <w:rsid w:val="008B086F"/>
    <w:rsid w:val="008F76B4"/>
    <w:rsid w:val="0092214D"/>
    <w:rsid w:val="00A817EC"/>
    <w:rsid w:val="00BC712D"/>
    <w:rsid w:val="00C76467"/>
    <w:rsid w:val="00C87BCC"/>
    <w:rsid w:val="00CF3D7D"/>
    <w:rsid w:val="00EE2D63"/>
    <w:rsid w:val="00F54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54492"/>
  <w15:chartTrackingRefBased/>
  <w15:docId w15:val="{FA370D88-7904-473C-A40D-86D95D095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7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7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7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77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7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7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7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7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7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72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4772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4772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4772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72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7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7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7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7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77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7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7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77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77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77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77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77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7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72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772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477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84772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4772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E2D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62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189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7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715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92</Words>
  <Characters>3378</Characters>
  <Application>Microsoft Office Word</Application>
  <DocSecurity>0</DocSecurity>
  <Lines>28</Lines>
  <Paragraphs>7</Paragraphs>
  <ScaleCrop>false</ScaleCrop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 Ajit Kulkarni</dc:creator>
  <cp:keywords/>
  <dc:description/>
  <cp:lastModifiedBy>Saurav Ajit Kulkarni</cp:lastModifiedBy>
  <cp:revision>3</cp:revision>
  <dcterms:created xsi:type="dcterms:W3CDTF">2025-05-18T23:30:00Z</dcterms:created>
  <dcterms:modified xsi:type="dcterms:W3CDTF">2025-05-20T19:57:00Z</dcterms:modified>
</cp:coreProperties>
</file>